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uomi-finnish"/>
      <w:bookmarkEnd w:id="21"/>
      <w:r>
        <w:t xml:space="preserve">Suomi / Finnis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uom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uom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uom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uom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uom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ac4689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